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9C3424" w14:textId="77777777" w:rsidR="0027225F" w:rsidRDefault="008A7DCC">
      <w:pPr>
        <w:pStyle w:val="Title"/>
      </w:pPr>
      <w:r>
        <w:t>Algebra Preliminary Exam, Spring 2000</w:t>
      </w:r>
    </w:p>
    <w:p w14:paraId="1AA49017" w14:textId="77777777" w:rsidR="0027225F" w:rsidRDefault="008A7DCC">
      <w:pPr>
        <w:pStyle w:val="Heading2"/>
      </w:pPr>
      <w:bookmarkStart w:id="0" w:name="algebra-preliminary-exam"/>
      <w:bookmarkStart w:id="1" w:name="main-content"/>
      <w:bookmarkStart w:id="2" w:name="problems"/>
      <w:r>
        <w:t>Problems</w:t>
      </w:r>
    </w:p>
    <w:p w14:paraId="36388D82" w14:textId="77777777" w:rsidR="0027225F" w:rsidRDefault="008A7DCC">
      <w:pPr>
        <w:pStyle w:val="Compact"/>
        <w:numPr>
          <w:ilvl w:val="0"/>
          <w:numId w:val="2"/>
        </w:numPr>
      </w:pPr>
      <w:r>
        <w:t>How many Sylow subgroups of various orders does a simple group of order 2025 have?</w:t>
      </w:r>
    </w:p>
    <w:p w14:paraId="3299952F" w14:textId="77777777" w:rsidR="0027225F" w:rsidRDefault="008A7DCC">
      <w:pPr>
        <w:pStyle w:val="Compact"/>
        <w:numPr>
          <w:ilvl w:val="0"/>
          <w:numId w:val="2"/>
        </w:numPr>
      </w:pPr>
      <w:r>
        <w:t xml:space="preserve">For a prime number </w:t>
      </w:r>
      <m:oMath>
        <m:r>
          <w:rPr>
            <w:rFonts w:ascii="Cambria Math" w:hAnsi="Cambria Math"/>
          </w:rPr>
          <m:t>p</m:t>
        </m:r>
      </m:oMath>
      <w:r>
        <w:t xml:space="preserve">, what is the cardinality of </w:t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? Give two examples of distinct </w:t>
      </w:r>
      <m:oMath>
        <m:r>
          <w:rPr>
            <w:rFonts w:ascii="Cambria Math" w:hAnsi="Cambria Math"/>
          </w:rPr>
          <m:t>p</m:t>
        </m:r>
      </m:oMath>
      <w:r>
        <w:t xml:space="preserve">-Sylow subgroups of </w:t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8FD0790" w14:textId="77777777" w:rsidR="0027225F" w:rsidRDefault="008A7DCC">
      <w:pPr>
        <w:pStyle w:val="Compact"/>
        <w:numPr>
          <w:ilvl w:val="0"/>
          <w:numId w:val="2"/>
        </w:numPr>
      </w:pPr>
      <w:r>
        <w:t>Give an example of a semi-direct product of groups which is not a direct product.</w:t>
      </w:r>
    </w:p>
    <w:p w14:paraId="2E17F0D6" w14:textId="77777777" w:rsidR="0027225F" w:rsidRDefault="008A7DCC">
      <w:pPr>
        <w:pStyle w:val="Compact"/>
        <w:numPr>
          <w:ilvl w:val="0"/>
          <w:numId w:val="2"/>
        </w:numPr>
      </w:pPr>
      <w:r>
        <w:t xml:space="preserve">The dihedr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an be defined as the group of order </w:t>
      </w:r>
      <m:oMath>
        <m:r>
          <w:rPr>
            <w:rFonts w:ascii="Cambria Math" w:hAnsi="Cambria Math"/>
          </w:rPr>
          <m:t>2n</m:t>
        </m:r>
      </m:oMath>
      <w:r>
        <w:t xml:space="preserve"> of symmetries of the regular </w:t>
      </w:r>
      <m:oMath>
        <m:r>
          <w:rPr>
            <w:rFonts w:ascii="Cambria Math" w:hAnsi="Cambria Math"/>
          </w:rPr>
          <m:t>n</m:t>
        </m:r>
      </m:oMath>
      <w:r>
        <w:t xml:space="preserve">-gon in the plane. Write a set of generators and relation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Find two subgroups </w:t>
      </w:r>
      <m:oMath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>H</m:t>
        </m:r>
      </m:oMath>
      <w:r>
        <w:t xml:space="preserve"> is normal in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is normal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but </w:t>
      </w:r>
      <m:oMath>
        <m:r>
          <w:rPr>
            <w:rFonts w:ascii="Cambria Math" w:hAnsi="Cambria Math"/>
          </w:rPr>
          <m:t>H</m:t>
        </m:r>
      </m:oMath>
      <w:r>
        <w:t xml:space="preserve"> is not normal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.</w:t>
      </w:r>
    </w:p>
    <w:p w14:paraId="677F0D31" w14:textId="77777777" w:rsidR="0027225F" w:rsidRDefault="008A7DCC">
      <w:pPr>
        <w:pStyle w:val="Compact"/>
        <w:numPr>
          <w:ilvl w:val="0"/>
          <w:numId w:val="2"/>
        </w:numPr>
      </w:pPr>
      <w:r>
        <w:t xml:space="preserve">Assume that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 xml:space="preserve"> the alternating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simple. Prove that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 xml:space="preserve"> the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has no subgroups of ord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/</m:t>
        </m:r>
        <m:r>
          <w:rPr>
            <w:rFonts w:ascii="Cambria Math" w:hAnsi="Cambria Math"/>
          </w:rPr>
          <m:t>4</m:t>
        </m:r>
      </m:oMath>
      <w:r>
        <w:t>.</w:t>
      </w:r>
    </w:p>
    <w:p w14:paraId="102A0DA2" w14:textId="77777777" w:rsidR="0027225F" w:rsidRDefault="008A7DCC">
      <w:pPr>
        <w:pStyle w:val="Compact"/>
        <w:numPr>
          <w:ilvl w:val="0"/>
          <w:numId w:val="2"/>
        </w:numPr>
      </w:pPr>
      <w:r>
        <w:t>Prove that any Euclidean domain is a principal ideal domain. Is it true that any principal ideal domain is a unique factorization domain?</w:t>
      </w:r>
    </w:p>
    <w:p w14:paraId="3859CADB" w14:textId="77777777" w:rsidR="0027225F" w:rsidRDefault="008A7DCC">
      <w:pPr>
        <w:pStyle w:val="Compact"/>
        <w:numPr>
          <w:ilvl w:val="0"/>
          <w:numId w:val="2"/>
        </w:numPr>
      </w:pPr>
      <w:r>
        <w:t xml:space="preserve">Give an example of a Euclidean domain which is a free module of finite rank </w:t>
      </w:r>
      <m:oMath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 Give an example of a unique factorization domain which is not a principal ideal domain.</w:t>
      </w:r>
    </w:p>
    <w:p w14:paraId="67C80694" w14:textId="77777777" w:rsidR="0027225F" w:rsidRDefault="008A7DC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splitting field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>.</w:t>
      </w:r>
    </w:p>
    <w:p w14:paraId="7FB13F7E" w14:textId="77777777" w:rsidR="0027225F" w:rsidRDefault="008A7DCC">
      <w:pPr>
        <w:pStyle w:val="Compact"/>
        <w:numPr>
          <w:ilvl w:val="1"/>
          <w:numId w:val="3"/>
        </w:numPr>
      </w:pPr>
      <w:r>
        <w:t xml:space="preserve">Prove that the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 xml:space="preserve"> is irreducibl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4DDDBBE9" w14:textId="77777777" w:rsidR="0027225F" w:rsidRDefault="008A7DCC">
      <w:pPr>
        <w:pStyle w:val="Compact"/>
        <w:numPr>
          <w:ilvl w:val="1"/>
          <w:numId w:val="3"/>
        </w:numPr>
      </w:pPr>
      <w:r>
        <w:t xml:space="preserve">What is the degree of </w:t>
      </w:r>
      <m:oMath>
        <m:r>
          <w:rPr>
            <w:rFonts w:ascii="Cambria Math" w:hAnsi="Cambria Math"/>
          </w:rPr>
          <m:t>K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?</w:t>
      </w:r>
    </w:p>
    <w:p w14:paraId="4E7EAC4A" w14:textId="77777777" w:rsidR="0027225F" w:rsidRDefault="008A7DCC">
      <w:pPr>
        <w:pStyle w:val="Compact"/>
        <w:numPr>
          <w:ilvl w:val="1"/>
          <w:numId w:val="3"/>
        </w:numPr>
      </w:pPr>
      <w:r>
        <w:t xml:space="preserve">Describe that Galois group of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as a semi-direct product.</w:t>
      </w:r>
    </w:p>
    <w:p w14:paraId="6CA47A22" w14:textId="77777777" w:rsidR="0027225F" w:rsidRDefault="008A7DCC">
      <w:pPr>
        <w:pStyle w:val="Compact"/>
        <w:numPr>
          <w:ilvl w:val="1"/>
          <w:numId w:val="3"/>
        </w:numPr>
      </w:pPr>
      <w:r>
        <w:t>How many Sylow subgroups (for various primes) does it have?</w:t>
      </w:r>
    </w:p>
    <w:p w14:paraId="7CEE4FBA" w14:textId="77777777" w:rsidR="0027225F" w:rsidRDefault="008A7DCC">
      <w:pPr>
        <w:pStyle w:val="Compact"/>
        <w:numPr>
          <w:ilvl w:val="1"/>
          <w:numId w:val="3"/>
        </w:numPr>
      </w:pPr>
      <w:r>
        <w:t>Is the extension Galois?</w:t>
      </w:r>
    </w:p>
    <w:p w14:paraId="5D7589A1" w14:textId="77777777" w:rsidR="0027225F" w:rsidRDefault="008A7DCC">
      <w:pPr>
        <w:pStyle w:val="Compact"/>
        <w:numPr>
          <w:ilvl w:val="1"/>
          <w:numId w:val="3"/>
        </w:numPr>
      </w:pPr>
      <w:r>
        <w:t xml:space="preserve">Describe an intermediate field, sa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, between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K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≠Q</m:t>
        </m:r>
      </m:oMath>
      <w:r>
        <w:t xml:space="preserve"> and the extens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is Galois.</w:t>
      </w:r>
    </w:p>
    <w:p w14:paraId="012DD775" w14:textId="77777777" w:rsidR="0027225F" w:rsidRDefault="008A7DCC">
      <w:pPr>
        <w:pStyle w:val="Compact"/>
        <w:numPr>
          <w:ilvl w:val="1"/>
          <w:numId w:val="3"/>
        </w:numPr>
      </w:pPr>
      <w:r>
        <w:t xml:space="preserve">What is the Galois grou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?</w:t>
      </w:r>
    </w:p>
    <w:p w14:paraId="56AF618B" w14:textId="77777777" w:rsidR="0027225F" w:rsidRDefault="008A7DCC">
      <w:pPr>
        <w:pStyle w:val="Compact"/>
        <w:numPr>
          <w:ilvl w:val="0"/>
          <w:numId w:val="2"/>
        </w:numPr>
      </w:pPr>
      <w:r>
        <w:t xml:space="preserve">Given a finite fiel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 of cardinality </w:t>
      </w:r>
      <m:oMath>
        <m:r>
          <w:rPr>
            <w:rFonts w:ascii="Cambria Math" w:hAnsi="Cambria Math"/>
          </w:rPr>
          <m:t>q</m:t>
        </m:r>
      </m:oMath>
      <w:r>
        <w:t xml:space="preserve"> and characteristic </w:t>
      </w:r>
      <m:oMath>
        <m:r>
          <w:rPr>
            <w:rFonts w:ascii="Cambria Math" w:hAnsi="Cambria Math"/>
          </w:rPr>
          <m:t>p</m:t>
        </m:r>
      </m:oMath>
      <w:r>
        <w:t xml:space="preserve">, prove that it is equal to the set of roots and the splitting field of a polynomial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 Which polynomial?</w:t>
      </w:r>
      <w:bookmarkEnd w:id="0"/>
      <w:bookmarkEnd w:id="1"/>
      <w:bookmarkEnd w:id="2"/>
    </w:p>
    <w:sectPr w:rsidR="0027225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4496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F8829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C7ED64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05146656">
    <w:abstractNumId w:val="0"/>
  </w:num>
  <w:num w:numId="2" w16cid:durableId="14783067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0714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225F"/>
    <w:rsid w:val="00007210"/>
    <w:rsid w:val="0027225F"/>
    <w:rsid w:val="00326090"/>
    <w:rsid w:val="003A0203"/>
    <w:rsid w:val="00730166"/>
    <w:rsid w:val="008A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536EA"/>
  <w15:docId w15:val="{425819A3-A93C-444F-8BD8-8FB7EE823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424</Characters>
  <Application>Microsoft Office Word</Application>
  <DocSecurity>0</DocSecurity>
  <Lines>31</Lines>
  <Paragraphs>22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, Spring 2000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9T00:0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